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3F7170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C++ Programming </w:t>
      </w:r>
      <w:r w:rsidR="00FF4BEA">
        <w:rPr>
          <w:sz w:val="48"/>
          <w:szCs w:val="30"/>
        </w:rPr>
        <w:t>Assignment</w:t>
      </w: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3F7170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Ms Dimple Bansal</w:t>
            </w:r>
          </w:p>
          <w:p w:rsidR="00EC28D6" w:rsidRPr="00FC0AF6" w:rsidRDefault="00EC28D6" w:rsidP="003F7170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3F7170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QUAmwFJWSwAAAA="/>
  </w:docVars>
  <w:rsids>
    <w:rsidRoot w:val="003F7170"/>
    <w:rsid w:val="00077ED0"/>
    <w:rsid w:val="001C35BB"/>
    <w:rsid w:val="003F7170"/>
    <w:rsid w:val="006B4746"/>
    <w:rsid w:val="009F1F4B"/>
    <w:rsid w:val="00A85E7F"/>
    <w:rsid w:val="00AF51F4"/>
    <w:rsid w:val="00E76AFB"/>
    <w:rsid w:val="00EC28D6"/>
    <w:rsid w:val="00F60AEC"/>
    <w:rsid w:val="00FE664E"/>
    <w:rsid w:val="00FF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30A52"/>
  <w15:chartTrackingRefBased/>
  <w15:docId w15:val="{BE414356-A97B-4AF4-BE01-AD6771B4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5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9-11-18T04:34:00Z</dcterms:created>
  <dcterms:modified xsi:type="dcterms:W3CDTF">2019-11-18T04:45:00Z</dcterms:modified>
</cp:coreProperties>
</file>